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2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2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3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3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3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4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5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5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5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会在观看历史列表接口用到</w:t>
      </w:r>
    </w:p>
    <w:p>
      <w:pPr>
        <w:pStyle w:val="BlockText"/>
        <w:numPr>
          <w:numId w:val="1000"/>
          <w:ilvl w:val="0"/>
        </w:numPr>
      </w:pPr>
      <w:r>
        <w:t xml:space="preserve">​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5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9cc87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a52a62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a1d4df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b1d944ff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a6267e93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6439c94f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2T06:41:12Z</dcterms:created>
  <dcterms:modified xsi:type="dcterms:W3CDTF">2018-01-02T06:41:12Z</dcterms:modified>
</cp:coreProperties>
</file>